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2C65C" w14:textId="2162DFB0" w:rsidR="001F7012" w:rsidRDefault="00583E5C" w:rsidP="00665275">
      <w:pPr>
        <w:pStyle w:val="Heading1"/>
        <w:shd w:val="clear" w:color="auto" w:fill="FFFFFF"/>
        <w:spacing w:before="0" w:after="120"/>
        <w:textAlignment w:val="baseline"/>
        <w:rPr>
          <w:b/>
          <w:bCs/>
          <w:u w:val="single"/>
        </w:rPr>
      </w:pPr>
      <w:r w:rsidRPr="00660C5A">
        <w:rPr>
          <w:b/>
          <w:bCs/>
          <w:u w:val="single"/>
        </w:rPr>
        <w:t xml:space="preserve">Dataset – </w:t>
      </w:r>
      <w:r w:rsidRPr="00B12181">
        <w:rPr>
          <w:b/>
          <w:bCs/>
          <w:u w:val="single"/>
        </w:rPr>
        <w:t>New York City Airbnb Open Data</w:t>
      </w:r>
    </w:p>
    <w:p w14:paraId="692C2C4A" w14:textId="77777777" w:rsidR="00665275" w:rsidRPr="00665275" w:rsidRDefault="00665275" w:rsidP="00665275">
      <w:bookmarkStart w:id="0" w:name="_GoBack"/>
      <w:bookmarkEnd w:id="0"/>
    </w:p>
    <w:p w14:paraId="2B7D768A" w14:textId="77777777" w:rsidR="00583E5C" w:rsidRPr="005A1095" w:rsidRDefault="00583E5C" w:rsidP="00583E5C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or those who don’t know Airbnb – it offers lodging, primarily homestays and tourism experiences. Just like Uber, the company does not own any of the </w:t>
      </w:r>
      <w:hyperlink r:id="rId5" w:tooltip="Real estate" w:history="1">
        <w:r w:rsidRPr="005A1095">
          <w:rPr>
            <w:rFonts w:ascii="Arial" w:hAnsi="Arial" w:cs="Arial"/>
            <w:color w:val="222222"/>
            <w:sz w:val="21"/>
            <w:szCs w:val="21"/>
            <w:shd w:val="clear" w:color="auto" w:fill="FFFFFF"/>
          </w:rPr>
          <w:t>real estat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nor does it host any events. It acts as a middleman between the customer and the owner providing the accommodation and Airbnb receives commission from each booking.</w:t>
      </w:r>
    </w:p>
    <w:p w14:paraId="07395D95" w14:textId="77777777" w:rsidR="00583E5C" w:rsidRPr="00EB3673" w:rsidRDefault="00583E5C" w:rsidP="00583E5C">
      <w:pPr>
        <w:pStyle w:val="Heading3"/>
        <w:rPr>
          <w:b/>
          <w:bCs/>
        </w:rPr>
      </w:pPr>
      <w:r w:rsidRPr="00EB3673">
        <w:rPr>
          <w:b/>
          <w:bCs/>
        </w:rPr>
        <w:t>Problem Statement</w:t>
      </w:r>
    </w:p>
    <w:p w14:paraId="3EC7E19D" w14:textId="77777777" w:rsidR="00583E5C" w:rsidRDefault="00583E5C" w:rsidP="00583E5C">
      <w:pPr>
        <w:pStyle w:val="NormalWeb"/>
        <w:shd w:val="clear" w:color="auto" w:fill="FFFFFF"/>
        <w:spacing w:before="0" w:beforeAutospacing="0" w:after="180" w:afterAutospacing="0"/>
        <w:rPr>
          <w:rFonts w:ascii="Arial" w:hAnsi="Arial" w:cs="Arial"/>
          <w:sz w:val="21"/>
          <w:szCs w:val="21"/>
        </w:rPr>
      </w:pPr>
    </w:p>
    <w:p w14:paraId="15271EA0" w14:textId="77777777" w:rsidR="00583E5C" w:rsidRDefault="00583E5C" w:rsidP="00583E5C">
      <w:pPr>
        <w:pStyle w:val="NormalWeb"/>
        <w:shd w:val="clear" w:color="auto" w:fill="FFFFFF"/>
        <w:spacing w:before="0" w:beforeAutospacing="0" w:after="180" w:afterAutospacing="0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Problem statement is to explore Airbnb cost in different areas of New York. What are the variables influencing the price of Airbnb </w:t>
      </w:r>
      <w:proofErr w:type="gramStart"/>
      <w:r>
        <w:rPr>
          <w:rFonts w:ascii="Arial" w:hAnsi="Arial" w:cs="Arial"/>
          <w:sz w:val="21"/>
          <w:szCs w:val="21"/>
        </w:rPr>
        <w:t>stay.</w:t>
      </w:r>
      <w:proofErr w:type="gramEnd"/>
    </w:p>
    <w:p w14:paraId="2B774949" w14:textId="77777777" w:rsidR="00296420" w:rsidRDefault="00296420" w:rsidP="00296420">
      <w:pPr>
        <w:rPr>
          <w:rFonts w:ascii="Arial" w:hAnsi="Arial" w:cs="Arial"/>
          <w:color w:val="000000"/>
          <w:sz w:val="21"/>
          <w:szCs w:val="21"/>
        </w:rPr>
      </w:pPr>
    </w:p>
    <w:p w14:paraId="1A432EC4" w14:textId="77777777" w:rsidR="00296420" w:rsidRDefault="00296420" w:rsidP="00296420">
      <w:pPr>
        <w:rPr>
          <w:rFonts w:ascii="Arial" w:hAnsi="Arial" w:cs="Arial"/>
          <w:color w:val="000000"/>
          <w:sz w:val="21"/>
          <w:szCs w:val="21"/>
        </w:rPr>
      </w:pPr>
      <w:r>
        <w:rPr>
          <w:rFonts w:ascii="Arial" w:hAnsi="Arial" w:cs="Arial"/>
          <w:color w:val="000000"/>
          <w:sz w:val="21"/>
          <w:szCs w:val="21"/>
        </w:rPr>
        <w:t>Variables in the dataset and their meaning: </w:t>
      </w:r>
    </w:p>
    <w:tbl>
      <w:tblPr>
        <w:tblW w:w="5640" w:type="dxa"/>
        <w:tblLook w:val="04A0" w:firstRow="1" w:lastRow="0" w:firstColumn="1" w:lastColumn="0" w:noHBand="0" w:noVBand="1"/>
      </w:tblPr>
      <w:tblGrid>
        <w:gridCol w:w="3337"/>
        <w:gridCol w:w="2303"/>
      </w:tblGrid>
      <w:tr w:rsidR="00296420" w:rsidRPr="00180EA0" w14:paraId="0DA56032" w14:textId="77777777" w:rsidTr="00DD08E6">
        <w:trPr>
          <w:trHeight w:val="312"/>
        </w:trPr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65E65A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id </w:t>
            </w:r>
          </w:p>
        </w:tc>
        <w:tc>
          <w:tcPr>
            <w:tcW w:w="248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642D9AB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ting ID</w:t>
            </w:r>
          </w:p>
        </w:tc>
      </w:tr>
      <w:tr w:rsidR="00296420" w:rsidRPr="00180EA0" w14:paraId="536A050A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8274C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name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B84CDF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listing</w:t>
            </w:r>
          </w:p>
        </w:tc>
      </w:tr>
      <w:tr w:rsidR="00296420" w:rsidRPr="00180EA0" w14:paraId="739241CB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503E68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st_id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6D33B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st ID</w:t>
            </w:r>
          </w:p>
        </w:tc>
      </w:tr>
      <w:tr w:rsidR="00296420" w:rsidRPr="00180EA0" w14:paraId="194967E2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F2EDE6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host_name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9D72CA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host</w:t>
            </w:r>
          </w:p>
        </w:tc>
      </w:tr>
      <w:tr w:rsidR="00296420" w:rsidRPr="00180EA0" w14:paraId="5225077B" w14:textId="77777777" w:rsidTr="00DD08E6">
        <w:trPr>
          <w:trHeight w:val="624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22FAEE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ighbourhood_group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14E48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cation</w:t>
            </w:r>
          </w:p>
        </w:tc>
      </w:tr>
      <w:tr w:rsidR="00296420" w:rsidRPr="00180EA0" w14:paraId="270ABA28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9CE607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ighbourhood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318D69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ea</w:t>
            </w:r>
          </w:p>
        </w:tc>
      </w:tr>
      <w:tr w:rsidR="00296420" w:rsidRPr="00180EA0" w14:paraId="5FED0E27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944F2B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atitude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1AE1F22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titude coordinates</w:t>
            </w:r>
          </w:p>
        </w:tc>
      </w:tr>
      <w:tr w:rsidR="00296420" w:rsidRPr="00180EA0" w14:paraId="747153EA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44CDDA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longitude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99FC4F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ongitude coordinates</w:t>
            </w:r>
          </w:p>
        </w:tc>
      </w:tr>
      <w:tr w:rsidR="00296420" w:rsidRPr="00180EA0" w14:paraId="64B84351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AD2388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oom_type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8E50F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isting space type</w:t>
            </w:r>
          </w:p>
        </w:tc>
      </w:tr>
      <w:tr w:rsidR="00296420" w:rsidRPr="00180EA0" w14:paraId="48155C30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FB7696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price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010B25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ice in dollars</w:t>
            </w:r>
          </w:p>
        </w:tc>
      </w:tr>
      <w:tr w:rsidR="00296420" w:rsidRPr="00180EA0" w14:paraId="18169B2F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7E7DCB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nimum_nights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CC536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ount of nights minimum</w:t>
            </w:r>
          </w:p>
        </w:tc>
      </w:tr>
      <w:tr w:rsidR="00296420" w:rsidRPr="00180EA0" w14:paraId="159DFCB1" w14:textId="77777777" w:rsidTr="00DD08E6">
        <w:trPr>
          <w:trHeight w:val="624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C2993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_of_reviews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E3BB87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reviews</w:t>
            </w:r>
          </w:p>
        </w:tc>
      </w:tr>
      <w:tr w:rsidR="00296420" w:rsidRPr="00180EA0" w14:paraId="43F3CB8C" w14:textId="77777777" w:rsidTr="00DD08E6">
        <w:trPr>
          <w:trHeight w:val="312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F3D330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st_review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F9BDD0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test review</w:t>
            </w:r>
          </w:p>
        </w:tc>
      </w:tr>
      <w:tr w:rsidR="00296420" w:rsidRPr="00180EA0" w14:paraId="200AFAA4" w14:textId="77777777" w:rsidTr="00DD08E6">
        <w:trPr>
          <w:trHeight w:val="624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AD4A4C7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views_per_month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C26E36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reviews per month</w:t>
            </w:r>
          </w:p>
        </w:tc>
      </w:tr>
      <w:tr w:rsidR="00296420" w:rsidRPr="00180EA0" w14:paraId="08F65CCC" w14:textId="77777777" w:rsidTr="00DD08E6">
        <w:trPr>
          <w:trHeight w:val="624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3E2411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alculated_host_listings_count</w:t>
            </w:r>
            <w:proofErr w:type="spellEnd"/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AFA8CBF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mount of listing per host</w:t>
            </w:r>
          </w:p>
        </w:tc>
      </w:tr>
      <w:tr w:rsidR="00296420" w:rsidRPr="00180EA0" w14:paraId="397BDA5D" w14:textId="77777777" w:rsidTr="00DD08E6">
        <w:trPr>
          <w:trHeight w:val="624"/>
        </w:trPr>
        <w:tc>
          <w:tcPr>
            <w:tcW w:w="315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52B6AE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availability_365 </w:t>
            </w:r>
          </w:p>
        </w:tc>
        <w:tc>
          <w:tcPr>
            <w:tcW w:w="248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37105E" w14:textId="77777777" w:rsidR="00296420" w:rsidRPr="00180EA0" w:rsidRDefault="00296420" w:rsidP="00DD08E6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180EA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umber of days when listing is available for booking</w:t>
            </w:r>
          </w:p>
        </w:tc>
      </w:tr>
    </w:tbl>
    <w:p w14:paraId="5F74F122" w14:textId="77777777" w:rsidR="00296420" w:rsidRDefault="00296420" w:rsidP="00296420">
      <w:pPr>
        <w:rPr>
          <w:rFonts w:ascii="Times New Roman" w:hAnsi="Times New Roman" w:cs="Times New Roman"/>
          <w:sz w:val="24"/>
          <w:szCs w:val="24"/>
        </w:rPr>
      </w:pPr>
    </w:p>
    <w:p w14:paraId="24538CE8" w14:textId="77777777" w:rsidR="00296420" w:rsidRDefault="00296420" w:rsidP="00296420">
      <w:pPr>
        <w:rPr>
          <w:rFonts w:ascii="Times New Roman" w:hAnsi="Times New Roman" w:cs="Times New Roman"/>
          <w:sz w:val="24"/>
          <w:szCs w:val="24"/>
        </w:rPr>
      </w:pPr>
    </w:p>
    <w:p w14:paraId="345154CF" w14:textId="77777777" w:rsidR="00296420" w:rsidRDefault="00296420" w:rsidP="00296420">
      <w:pPr>
        <w:rPr>
          <w:rFonts w:ascii="Times New Roman" w:hAnsi="Times New Roman" w:cs="Times New Roman"/>
          <w:sz w:val="24"/>
          <w:szCs w:val="24"/>
        </w:rPr>
      </w:pPr>
    </w:p>
    <w:p w14:paraId="18CEAAC2" w14:textId="77777777" w:rsidR="00583E5C" w:rsidRDefault="00583E5C" w:rsidP="00583E5C">
      <w:pPr>
        <w:rPr>
          <w:rFonts w:ascii="Arial" w:hAnsi="Arial" w:cs="Arial"/>
          <w:color w:val="000000"/>
        </w:rPr>
      </w:pPr>
    </w:p>
    <w:p w14:paraId="4B7984A8" w14:textId="3A4E4D08" w:rsidR="00583E5C" w:rsidRPr="00EB3673" w:rsidRDefault="006E2484" w:rsidP="00583E5C">
      <w:pPr>
        <w:pStyle w:val="Heading3"/>
        <w:rPr>
          <w:rFonts w:ascii="Arial" w:hAnsi="Arial" w:cs="Arial"/>
          <w:b/>
          <w:bCs/>
          <w:color w:val="000000"/>
        </w:rPr>
      </w:pPr>
      <w:r>
        <w:rPr>
          <w:b/>
          <w:bCs/>
        </w:rPr>
        <w:t>Q</w:t>
      </w:r>
      <w:r w:rsidR="00583E5C" w:rsidRPr="00EB3673">
        <w:rPr>
          <w:b/>
          <w:bCs/>
        </w:rPr>
        <w:t>uestions</w:t>
      </w:r>
    </w:p>
    <w:p w14:paraId="0FE2F302" w14:textId="77777777" w:rsidR="00583E5C" w:rsidRDefault="00583E5C" w:rsidP="00583E5C">
      <w:pPr>
        <w:rPr>
          <w:rFonts w:ascii="Arial" w:hAnsi="Arial" w:cs="Arial"/>
          <w:color w:val="000000"/>
        </w:rPr>
      </w:pPr>
    </w:p>
    <w:p w14:paraId="10913C44" w14:textId="77777777" w:rsidR="00583E5C" w:rsidRDefault="00583E5C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he questions I would like to ask on the dataset are:</w:t>
      </w:r>
    </w:p>
    <w:p w14:paraId="2EC1BA72" w14:textId="77777777" w:rsidR="00583E5C" w:rsidRDefault="00583E5C" w:rsidP="00583E5C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he price is varying in the neighborhood</w:t>
      </w:r>
    </w:p>
    <w:p w14:paraId="591A74AA" w14:textId="77777777" w:rsidR="00583E5C" w:rsidRDefault="00583E5C" w:rsidP="00583E5C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How the price is varying with room type</w:t>
      </w:r>
    </w:p>
    <w:p w14:paraId="66FA8203" w14:textId="783B666B" w:rsidR="00583E5C" w:rsidRPr="002700DB" w:rsidRDefault="00583E5C" w:rsidP="00583E5C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What is the relationship between location and </w:t>
      </w:r>
      <w:proofErr w:type="gramStart"/>
      <w:r>
        <w:rPr>
          <w:rFonts w:ascii="Arial" w:hAnsi="Arial" w:cs="Arial"/>
          <w:color w:val="000000"/>
        </w:rPr>
        <w:t>price</w:t>
      </w:r>
      <w:proofErr w:type="gramEnd"/>
    </w:p>
    <w:p w14:paraId="335A8847" w14:textId="77777777" w:rsidR="00583E5C" w:rsidRPr="002700DB" w:rsidRDefault="00583E5C" w:rsidP="00583E5C">
      <w:pPr>
        <w:pStyle w:val="ListParagraph"/>
        <w:numPr>
          <w:ilvl w:val="0"/>
          <w:numId w:val="1"/>
        </w:num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Are reviews influencing the price</w:t>
      </w:r>
    </w:p>
    <w:p w14:paraId="100BA5C7" w14:textId="77777777" w:rsidR="00583E5C" w:rsidRDefault="00583E5C" w:rsidP="00583E5C">
      <w:pPr>
        <w:rPr>
          <w:rFonts w:ascii="Arial" w:hAnsi="Arial" w:cs="Arial"/>
          <w:color w:val="000000"/>
        </w:rPr>
      </w:pPr>
    </w:p>
    <w:p w14:paraId="1E365BA9" w14:textId="77777777" w:rsidR="00583E5C" w:rsidRPr="00EB3673" w:rsidRDefault="00583E5C" w:rsidP="00583E5C">
      <w:pPr>
        <w:pStyle w:val="Heading3"/>
        <w:rPr>
          <w:b/>
          <w:bCs/>
        </w:rPr>
      </w:pPr>
      <w:r w:rsidRPr="00EB3673">
        <w:rPr>
          <w:b/>
          <w:bCs/>
        </w:rPr>
        <w:t>Solution Approach</w:t>
      </w:r>
    </w:p>
    <w:p w14:paraId="26671845" w14:textId="77777777" w:rsidR="00583E5C" w:rsidRDefault="00583E5C" w:rsidP="00583E5C">
      <w:pPr>
        <w:rPr>
          <w:rFonts w:ascii="Arial" w:hAnsi="Arial" w:cs="Arial"/>
          <w:color w:val="000000"/>
        </w:rPr>
      </w:pPr>
    </w:p>
    <w:p w14:paraId="0E7D6251" w14:textId="42600964" w:rsidR="00264B8A" w:rsidRDefault="00264B8A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I initially did the data cleansing steps like data type conversions, drop unwanted variables, duplicate data check and missing values check.</w:t>
      </w:r>
    </w:p>
    <w:p w14:paraId="0C7AD235" w14:textId="08DC4ADA" w:rsidR="00264B8A" w:rsidRDefault="00264B8A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Later, </w:t>
      </w:r>
      <w:r w:rsidR="00583E5C">
        <w:rPr>
          <w:rFonts w:ascii="Arial" w:hAnsi="Arial" w:cs="Arial"/>
          <w:color w:val="000000"/>
        </w:rPr>
        <w:t xml:space="preserve">I </w:t>
      </w:r>
      <w:r w:rsidR="001F7012">
        <w:rPr>
          <w:rFonts w:ascii="Arial" w:hAnsi="Arial" w:cs="Arial"/>
          <w:color w:val="000000"/>
        </w:rPr>
        <w:t>explored the</w:t>
      </w:r>
      <w:r w:rsidR="00583E5C">
        <w:rPr>
          <w:rFonts w:ascii="Arial" w:hAnsi="Arial" w:cs="Arial"/>
          <w:color w:val="000000"/>
        </w:rPr>
        <w:t xml:space="preserve"> categorical variables like room type, </w:t>
      </w:r>
      <w:r w:rsidR="001F7012">
        <w:rPr>
          <w:rFonts w:ascii="Arial" w:hAnsi="Arial" w:cs="Arial"/>
          <w:color w:val="000000"/>
        </w:rPr>
        <w:t>neighborhood</w:t>
      </w:r>
      <w:r w:rsidR="00583E5C">
        <w:rPr>
          <w:rFonts w:ascii="Arial" w:hAnsi="Arial" w:cs="Arial"/>
          <w:color w:val="000000"/>
        </w:rPr>
        <w:t xml:space="preserve"> and</w:t>
      </w:r>
      <w:r>
        <w:rPr>
          <w:rFonts w:ascii="Arial" w:hAnsi="Arial" w:cs="Arial"/>
          <w:color w:val="000000"/>
        </w:rPr>
        <w:t xml:space="preserve"> explored distribution of the variables using histograms.</w:t>
      </w:r>
    </w:p>
    <w:p w14:paraId="5C1AD98B" w14:textId="7CEA39B3" w:rsidR="00583E5C" w:rsidRDefault="00264B8A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I checked the correlation of price variable with other variables in the dataset. Correlation tells us the strength of the relationship between the variables. </w:t>
      </w:r>
    </w:p>
    <w:p w14:paraId="40B489F4" w14:textId="7C8DFEB6" w:rsidR="00264B8A" w:rsidRDefault="00264B8A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Target variable with LOG transformation gave me normal distribution, so that’s appropriate transformation. I further explored the relationship visually using scatter plots.</w:t>
      </w:r>
    </w:p>
    <w:p w14:paraId="6EAD0F21" w14:textId="6F4145A6" w:rsidR="00583E5C" w:rsidRDefault="00E86405" w:rsidP="00583E5C">
      <w:pPr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Finally, I used linear regression to build a model to predict Price using other related variables in the dataset and checked for p-value and R-squared values. Second regression model with Log transformation gave me better model compared to previous model. So, I concluded my model with interpretation there.</w:t>
      </w:r>
    </w:p>
    <w:p w14:paraId="3619D9AE" w14:textId="18C0C31A" w:rsidR="00457577" w:rsidRDefault="00457577" w:rsidP="00583E5C">
      <w:pPr>
        <w:rPr>
          <w:rFonts w:ascii="Arial" w:hAnsi="Arial" w:cs="Arial"/>
          <w:color w:val="000000"/>
        </w:rPr>
      </w:pPr>
    </w:p>
    <w:p w14:paraId="36097C96" w14:textId="77777777" w:rsidR="00457577" w:rsidRDefault="00457577" w:rsidP="00583E5C">
      <w:pPr>
        <w:rPr>
          <w:rFonts w:ascii="Arial" w:hAnsi="Arial" w:cs="Arial"/>
          <w:color w:val="000000"/>
        </w:rPr>
      </w:pPr>
    </w:p>
    <w:p w14:paraId="57E916A8" w14:textId="37A087DD" w:rsidR="00583E5C" w:rsidRDefault="00457577" w:rsidP="00457577">
      <w:pPr>
        <w:pStyle w:val="Heading3"/>
        <w:rPr>
          <w:b/>
          <w:bCs/>
        </w:rPr>
      </w:pPr>
      <w:r w:rsidRPr="00457577">
        <w:rPr>
          <w:b/>
          <w:bCs/>
        </w:rPr>
        <w:t>Interesting insights</w:t>
      </w:r>
    </w:p>
    <w:p w14:paraId="24890B4B" w14:textId="38830633" w:rsidR="00457577" w:rsidRDefault="00457577" w:rsidP="00457577"/>
    <w:p w14:paraId="1591B716" w14:textId="246E90B2" w:rsidR="00457577" w:rsidRDefault="00457577" w:rsidP="00457577">
      <w:r>
        <w:t xml:space="preserve">What I found interesting was distribution of Price variable without transformation was skewed and with Log Transformation it appeared like normal distribution. </w:t>
      </w:r>
    </w:p>
    <w:p w14:paraId="40B1BD7A" w14:textId="5E470FFF" w:rsidR="00457577" w:rsidRDefault="00457577" w:rsidP="00457577">
      <w:r>
        <w:t>Another interesting insight is, Minimum number of nights stay is not impacting the Price of the hotel.</w:t>
      </w:r>
    </w:p>
    <w:p w14:paraId="673D8220" w14:textId="3DB5F352" w:rsidR="006D2886" w:rsidRDefault="006D2886" w:rsidP="00457577"/>
    <w:p w14:paraId="084467A2" w14:textId="7CC96680" w:rsidR="006D2886" w:rsidRDefault="006D2886" w:rsidP="006D2886">
      <w:pPr>
        <w:pStyle w:val="Heading3"/>
        <w:rPr>
          <w:b/>
          <w:bCs/>
        </w:rPr>
      </w:pPr>
      <w:r w:rsidRPr="006D2886">
        <w:rPr>
          <w:b/>
          <w:bCs/>
        </w:rPr>
        <w:t xml:space="preserve">Limitations </w:t>
      </w:r>
    </w:p>
    <w:p w14:paraId="556E42FF" w14:textId="1F74601E" w:rsidR="006D2886" w:rsidRDefault="006D2886" w:rsidP="006D2886"/>
    <w:p w14:paraId="4E982BD9" w14:textId="7415290A" w:rsidR="00F77812" w:rsidRDefault="00F77812" w:rsidP="006D2886">
      <w:r>
        <w:lastRenderedPageBreak/>
        <w:t xml:space="preserve">Though I concluded the final model with Log transformation on target variable, the final model didn’t explain the variance in the dataset completely. It could only explain the variance around 50%, so the predicted price values would be off by a certain amount. Our dataset also has outliers, what if the outliers are genuine values and the model couldn’t fit them completely. </w:t>
      </w:r>
    </w:p>
    <w:p w14:paraId="499CB8E3" w14:textId="77777777" w:rsidR="006D2886" w:rsidRPr="006D2886" w:rsidRDefault="006D2886" w:rsidP="006D2886"/>
    <w:p w14:paraId="19DE7D65" w14:textId="77777777" w:rsidR="00583E5C" w:rsidRPr="00EB3673" w:rsidRDefault="00583E5C" w:rsidP="00583E5C">
      <w:pPr>
        <w:pStyle w:val="Heading3"/>
        <w:rPr>
          <w:b/>
          <w:bCs/>
        </w:rPr>
      </w:pPr>
      <w:r w:rsidRPr="00EB3673">
        <w:rPr>
          <w:b/>
          <w:bCs/>
        </w:rPr>
        <w:t>References</w:t>
      </w:r>
    </w:p>
    <w:p w14:paraId="077D5B7E" w14:textId="77777777" w:rsidR="00583E5C" w:rsidRPr="00A712EF" w:rsidRDefault="00583E5C" w:rsidP="00583E5C"/>
    <w:p w14:paraId="6F2BB568" w14:textId="77777777" w:rsidR="00583E5C" w:rsidRDefault="00583E5C" w:rsidP="00583E5C">
      <w:pPr>
        <w:rPr>
          <w:rFonts w:ascii="Arial" w:hAnsi="Arial" w:cs="Arial"/>
          <w:color w:val="000000"/>
        </w:rPr>
      </w:pPr>
      <w:r w:rsidRPr="00284A1F">
        <w:rPr>
          <w:rFonts w:ascii="Arial" w:hAnsi="Arial" w:cs="Arial"/>
          <w:color w:val="000000"/>
        </w:rPr>
        <w:t>Kaggle - New York City Airbnb Open Data</w:t>
      </w:r>
    </w:p>
    <w:p w14:paraId="7ADB3F4E" w14:textId="77777777" w:rsidR="00583E5C" w:rsidRDefault="001F7012" w:rsidP="00583E5C">
      <w:hyperlink r:id="rId6" w:history="1">
        <w:r w:rsidR="00583E5C">
          <w:rPr>
            <w:rStyle w:val="Hyperlink"/>
          </w:rPr>
          <w:t>https://www.kaggle.com/dgomonov/new-york-city-airbnb-open-data</w:t>
        </w:r>
      </w:hyperlink>
    </w:p>
    <w:p w14:paraId="0F8E4835" w14:textId="74713F31" w:rsidR="004E4428" w:rsidRDefault="004E4428"/>
    <w:p w14:paraId="37922D84" w14:textId="436F6B84" w:rsidR="003054A5" w:rsidRDefault="003054A5">
      <w:r>
        <w:t>You can look at my code here as well:</w:t>
      </w:r>
    </w:p>
    <w:p w14:paraId="27EDDC71" w14:textId="0DEDBCD0" w:rsidR="00153051" w:rsidRDefault="003054A5">
      <w:hyperlink r:id="rId7" w:history="1">
        <w:r w:rsidRPr="005B31F2">
          <w:rPr>
            <w:rStyle w:val="Hyperlink"/>
          </w:rPr>
          <w:t>https://github.com/satsmanthani/DSC530/blob/master/DSC520-FinalProject%5B2%5D.Rmd</w:t>
        </w:r>
      </w:hyperlink>
    </w:p>
    <w:p w14:paraId="4652F3B7" w14:textId="77777777" w:rsidR="003054A5" w:rsidRDefault="003054A5"/>
    <w:sectPr w:rsidR="00305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67A09"/>
    <w:multiLevelType w:val="multilevel"/>
    <w:tmpl w:val="F95CC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A794564"/>
    <w:multiLevelType w:val="hybridMultilevel"/>
    <w:tmpl w:val="9B6E78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wNDI1tDQ1NjQwMDZR0lEKTi0uzszPAykwrgUAsejPgSwAAAA="/>
  </w:docVars>
  <w:rsids>
    <w:rsidRoot w:val="00583E5C"/>
    <w:rsid w:val="00153051"/>
    <w:rsid w:val="001A0EEB"/>
    <w:rsid w:val="001F7012"/>
    <w:rsid w:val="00264B8A"/>
    <w:rsid w:val="00296420"/>
    <w:rsid w:val="003054A5"/>
    <w:rsid w:val="00457577"/>
    <w:rsid w:val="004E4428"/>
    <w:rsid w:val="00583E5C"/>
    <w:rsid w:val="00665275"/>
    <w:rsid w:val="006D2886"/>
    <w:rsid w:val="006E2484"/>
    <w:rsid w:val="00E86405"/>
    <w:rsid w:val="00F778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0286C"/>
  <w15:chartTrackingRefBased/>
  <w15:docId w15:val="{92244C58-053F-457C-BB03-BBFA9E68C6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583E5C"/>
  </w:style>
  <w:style w:type="paragraph" w:styleId="Heading1">
    <w:name w:val="heading 1"/>
    <w:basedOn w:val="Normal"/>
    <w:next w:val="Normal"/>
    <w:link w:val="Heading1Char"/>
    <w:uiPriority w:val="9"/>
    <w:qFormat/>
    <w:rsid w:val="00583E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E5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3E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83E5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83E5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83E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83E5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54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54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atsmanthani/DSC530/blob/master/DSC520-FinalProject%5B2%5D.Rm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omonov/new-york-city-airbnb-open-data" TargetMode="External"/><Relationship Id="rId5" Type="http://schemas.openxmlformats.org/officeDocument/2006/relationships/hyperlink" Target="https://en.wikipedia.org/wiki/Real_estate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517</Words>
  <Characters>295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12</cp:revision>
  <dcterms:created xsi:type="dcterms:W3CDTF">2019-11-13T04:21:00Z</dcterms:created>
  <dcterms:modified xsi:type="dcterms:W3CDTF">2019-11-13T06:53:00Z</dcterms:modified>
</cp:coreProperties>
</file>